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A448A3" w14:textId="291C7240" w:rsidR="00B77AF2" w:rsidRDefault="00B77AF2" w:rsidP="00B77AF2">
      <w:pPr>
        <w:pStyle w:val="NormalWeb"/>
        <w:jc w:val="center"/>
      </w:pPr>
      <w:r>
        <w:rPr>
          <w:noProof/>
        </w:rPr>
        <w:drawing>
          <wp:inline distT="0" distB="0" distL="0" distR="0" wp14:anchorId="4B92611C" wp14:editId="6BDA45B7">
            <wp:extent cx="1564008" cy="2000250"/>
            <wp:effectExtent l="0" t="0" r="0" b="0"/>
            <wp:docPr id="293134667" name="Picture 1" descr="A cartoon bee flying on a rock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134667" name="Picture 1" descr="A cartoon bee flying on a rock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799" cy="2011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4DD26" w14:textId="4EBEBC74" w:rsidR="0061216E" w:rsidRDefault="0061216E" w:rsidP="006D2F84">
      <w:pPr>
        <w:spacing w:after="167"/>
        <w:ind w:left="38" w:right="33" w:hanging="10"/>
        <w:jc w:val="both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Dear </w:t>
      </w:r>
      <w:r w:rsidR="007F6718">
        <w:rPr>
          <w:rFonts w:ascii="Congenial Light" w:eastAsia="Times New Roman" w:hAnsi="Congenial Light" w:cs="Times New Roman"/>
          <w:color w:val="000000"/>
          <w:sz w:val="28"/>
          <w:szCs w:val="28"/>
        </w:rPr>
        <w:t>Community Supporter</w:t>
      </w:r>
      <w:r w:rsidR="00EC3671">
        <w:rPr>
          <w:rFonts w:ascii="Congenial Light" w:eastAsia="Times New Roman" w:hAnsi="Congenial Light" w:cs="Times New Roman"/>
          <w:color w:val="000000"/>
          <w:sz w:val="28"/>
          <w:szCs w:val="28"/>
        </w:rPr>
        <w:t>,</w:t>
      </w:r>
    </w:p>
    <w:p w14:paraId="63E4E1F4" w14:textId="77777777" w:rsidR="00F7309D" w:rsidRPr="00CD7368" w:rsidRDefault="00F7309D" w:rsidP="006D2F84">
      <w:pPr>
        <w:spacing w:after="167"/>
        <w:ind w:left="38" w:right="33" w:hanging="10"/>
        <w:jc w:val="both"/>
        <w:rPr>
          <w:rFonts w:ascii="Congenial Light" w:eastAsia="Calibri" w:hAnsi="Congenial Light" w:cs="Calibri"/>
          <w:color w:val="000000"/>
          <w:sz w:val="8"/>
          <w:szCs w:val="8"/>
        </w:rPr>
      </w:pPr>
    </w:p>
    <w:p w14:paraId="3F84CE46" w14:textId="72334F78" w:rsidR="0061216E" w:rsidRPr="0061216E" w:rsidRDefault="0061216E" w:rsidP="006D2F84">
      <w:pPr>
        <w:spacing w:after="159" w:line="260" w:lineRule="auto"/>
        <w:ind w:left="77" w:firstLine="691"/>
        <w:rPr>
          <w:rFonts w:ascii="Congenial Light" w:eastAsia="Calibri" w:hAnsi="Congenial Light" w:cs="Calibri"/>
          <w:color w:val="000000"/>
          <w:sz w:val="28"/>
          <w:szCs w:val="28"/>
        </w:rPr>
      </w:pP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The </w:t>
      </w:r>
      <w:r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202</w:t>
      </w:r>
      <w:r w:rsidR="004E4126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5</w:t>
      </w:r>
      <w:r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 xml:space="preserve"> </w:t>
      </w:r>
      <w:r w:rsidR="00EC3671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 xml:space="preserve">OLPH </w:t>
      </w:r>
      <w:r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Fair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dates have been set for </w:t>
      </w:r>
      <w:r w:rsidR="00330070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 xml:space="preserve">October </w:t>
      </w:r>
      <w:r w:rsidR="00E814AA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10, 11, and 12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. We are so excited to </w:t>
      </w:r>
      <w:r w:rsidR="00B32CE0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come together 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once again to enjoy live music, games, great food, and the hospitality of our </w:t>
      </w:r>
      <w:r w:rsidR="0009231E">
        <w:rPr>
          <w:rFonts w:ascii="Congenial Light" w:eastAsia="Times New Roman" w:hAnsi="Congenial Light" w:cs="Times New Roman"/>
          <w:color w:val="000000"/>
          <w:sz w:val="28"/>
          <w:szCs w:val="28"/>
        </w:rPr>
        <w:t>friends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>. We are thrilled to announce this year's theme:</w:t>
      </w:r>
    </w:p>
    <w:p w14:paraId="64EA3A9B" w14:textId="767E2B42" w:rsidR="0061216E" w:rsidRPr="0015610F" w:rsidRDefault="006D2D34" w:rsidP="006D2F84">
      <w:pPr>
        <w:spacing w:after="125" w:line="260" w:lineRule="auto"/>
        <w:jc w:val="center"/>
        <w:rPr>
          <w:rFonts w:ascii="Congenial Light" w:eastAsia="Calibri" w:hAnsi="Congenial Light" w:cs="Calibri"/>
          <w:b/>
          <w:bCs/>
          <w:i/>
          <w:iCs/>
          <w:color w:val="000000"/>
          <w:sz w:val="28"/>
          <w:szCs w:val="28"/>
        </w:rPr>
      </w:pPr>
      <w:r>
        <w:rPr>
          <w:rFonts w:ascii="Segoe UI Emoji" w:hAnsi="Segoe UI Emoji" w:cs="Segoe UI Emoji"/>
        </w:rPr>
        <w:t>✨</w:t>
      </w:r>
      <w:r w:rsidR="0061216E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"</w:t>
      </w:r>
      <w:r w:rsidR="00954065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 xml:space="preserve">OLPH </w:t>
      </w:r>
      <w:r w:rsidR="00C37182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Enters A New Galaxy</w:t>
      </w:r>
      <w:r w:rsidR="00954065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!</w:t>
      </w:r>
      <w:r w:rsidR="0061216E" w:rsidRPr="0015610F">
        <w:rPr>
          <w:rFonts w:ascii="Congenial Light" w:eastAsia="Times New Roman" w:hAnsi="Congenial Light" w:cs="Times New Roman"/>
          <w:b/>
          <w:bCs/>
          <w:i/>
          <w:iCs/>
          <w:color w:val="000000"/>
          <w:sz w:val="28"/>
          <w:szCs w:val="28"/>
        </w:rPr>
        <w:t>”</w:t>
      </w:r>
      <w:r>
        <w:rPr>
          <w:rFonts w:ascii="Segoe UI Emoji" w:hAnsi="Segoe UI Emoji" w:cs="Segoe UI Emoji"/>
        </w:rPr>
        <w:t>✨</w:t>
      </w:r>
    </w:p>
    <w:p w14:paraId="596C3174" w14:textId="77777777" w:rsidR="00331D97" w:rsidRPr="00331D97" w:rsidRDefault="00A4609C" w:rsidP="006D2F84">
      <w:pPr>
        <w:spacing w:after="150"/>
        <w:ind w:left="28" w:right="33" w:firstLine="706"/>
        <w:jc w:val="both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331D97">
        <w:rPr>
          <w:rFonts w:ascii="Congenial Light" w:eastAsia="Times New Roman" w:hAnsi="Congenial Light" w:cs="Times New Roman"/>
          <w:color w:val="000000"/>
          <w:sz w:val="28"/>
          <w:szCs w:val="28"/>
        </w:rPr>
        <w:t>Your support as a sponsor helps us create a safe, fun, and family-friendly event that brings joy to our children and raises vital funds for our parish and school.</w:t>
      </w:r>
    </w:p>
    <w:p w14:paraId="418EA996" w14:textId="5C919E21" w:rsidR="0061216E" w:rsidRPr="0061216E" w:rsidRDefault="0061216E" w:rsidP="006D2F84">
      <w:pPr>
        <w:spacing w:after="150"/>
        <w:ind w:left="28" w:right="33" w:firstLine="706"/>
        <w:jc w:val="both"/>
        <w:rPr>
          <w:rFonts w:ascii="Congenial Light" w:eastAsia="Calibri" w:hAnsi="Congenial Light" w:cs="Calibri"/>
          <w:color w:val="000000"/>
          <w:sz w:val="28"/>
          <w:szCs w:val="28"/>
        </w:rPr>
      </w:pP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Enclosed </w:t>
      </w:r>
      <w:r w:rsidR="000B78FF">
        <w:rPr>
          <w:rFonts w:ascii="Congenial Light" w:eastAsia="Times New Roman" w:hAnsi="Congenial Light" w:cs="Times New Roman"/>
          <w:color w:val="000000"/>
          <w:sz w:val="28"/>
          <w:szCs w:val="28"/>
        </w:rPr>
        <w:t>are our sponsorship levels</w:t>
      </w:r>
      <w:r w:rsidR="00E814AA">
        <w:rPr>
          <w:rFonts w:ascii="Congenial Light" w:eastAsia="Times New Roman" w:hAnsi="Congenial Light" w:cs="Times New Roman"/>
          <w:color w:val="000000"/>
          <w:sz w:val="28"/>
          <w:szCs w:val="28"/>
        </w:rPr>
        <w:t>, along with the incentives associated with each level</w:t>
      </w:r>
      <w:r w:rsidR="000B78FF">
        <w:rPr>
          <w:rFonts w:ascii="Congenial Light" w:eastAsia="Times New Roman" w:hAnsi="Congenial Light" w:cs="Times New Roman"/>
          <w:color w:val="000000"/>
          <w:sz w:val="28"/>
          <w:szCs w:val="28"/>
        </w:rPr>
        <w:t>. As a sponsor, you will not only make a tax-deductible donation but also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</w:t>
      </w:r>
      <w:r w:rsidR="00E814AA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have the opportunity to </w:t>
      </w:r>
      <w:r w:rsidRPr="0061216E">
        <w:rPr>
          <w:rFonts w:ascii="Congenial Light" w:eastAsia="Times New Roman" w:hAnsi="Congenial Light" w:cs="Times New Roman"/>
          <w:color w:val="000000"/>
          <w:sz w:val="28"/>
          <w:szCs w:val="28"/>
        </w:rPr>
        <w:t>market and advertise your local business.</w:t>
      </w:r>
    </w:p>
    <w:p w14:paraId="480C00DF" w14:textId="77777777" w:rsidR="004B3D0C" w:rsidRPr="004B3D0C" w:rsidRDefault="00087925" w:rsidP="004B3D0C">
      <w:pPr>
        <w:spacing w:after="150"/>
        <w:ind w:left="28" w:right="33" w:firstLine="706"/>
        <w:jc w:val="both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>
        <w:rPr>
          <w:noProof/>
        </w:rPr>
        <w:pict w14:anchorId="3A6CF1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.5pt;height:1pt;visibility:visible;mso-wrap-style:square">
            <v:imagedata r:id="rId7" o:title=""/>
          </v:shape>
        </w:pict>
      </w:r>
      <w:r w:rsidR="004B3D0C" w:rsidRPr="004B3D0C">
        <w:rPr>
          <w:rFonts w:ascii="Segoe UI Emoji" w:eastAsia="Times New Roman" w:hAnsi="Segoe UI Emoji" w:cs="Segoe UI Emoji"/>
          <w:color w:val="000000"/>
          <w:sz w:val="28"/>
          <w:szCs w:val="28"/>
        </w:rPr>
        <w:t>🔹</w:t>
      </w:r>
      <w:r w:rsidR="004B3D0C" w:rsidRPr="004B3D0C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</w:t>
      </w:r>
      <w:r w:rsidR="004B3D0C" w:rsidRPr="00CD7368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Deadline Alert:</w:t>
      </w:r>
      <w:r w:rsidR="004B3D0C" w:rsidRPr="004B3D0C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To be included on the Fair T-shirts, Platinum and Gold sponsors must submit their logos by </w:t>
      </w:r>
      <w:r w:rsidR="004B3D0C" w:rsidRPr="00CD7368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August 1, 2025</w:t>
      </w:r>
      <w:r w:rsidR="004B3D0C" w:rsidRPr="004B3D0C">
        <w:rPr>
          <w:rFonts w:ascii="Congenial Light" w:eastAsia="Times New Roman" w:hAnsi="Congenial Light" w:cs="Times New Roman"/>
          <w:color w:val="000000"/>
          <w:sz w:val="28"/>
          <w:szCs w:val="28"/>
        </w:rPr>
        <w:t>.</w:t>
      </w:r>
    </w:p>
    <w:p w14:paraId="4899B8AF" w14:textId="36A95D6A" w:rsidR="004B3D0C" w:rsidRDefault="004B3D0C" w:rsidP="00132F8C">
      <w:pPr>
        <w:spacing w:after="150"/>
        <w:ind w:left="28" w:right="33" w:firstLine="706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7A72F1FD">
        <w:rPr>
          <w:rFonts w:ascii="Congenial Light" w:eastAsia="Times New Roman" w:hAnsi="Congenial Light" w:cs="Times New Roman"/>
          <w:color w:val="000000" w:themeColor="text1"/>
          <w:sz w:val="28"/>
          <w:szCs w:val="28"/>
        </w:rPr>
        <w:t>We appreciate your consideration and hope you will join us in creating an out-of-this-world experience for our</w:t>
      </w:r>
      <w:r w:rsidR="00DC31C5">
        <w:rPr>
          <w:rFonts w:ascii="Congenial Light" w:eastAsia="Times New Roman" w:hAnsi="Congenial Light" w:cs="Times New Roman"/>
          <w:color w:val="000000" w:themeColor="text1"/>
          <w:sz w:val="28"/>
          <w:szCs w:val="28"/>
        </w:rPr>
        <w:t xml:space="preserve"> </w:t>
      </w:r>
      <w:r w:rsidRPr="7A72F1FD">
        <w:rPr>
          <w:rFonts w:ascii="Congenial Light" w:eastAsia="Times New Roman" w:hAnsi="Congenial Light" w:cs="Times New Roman"/>
          <w:color w:val="000000" w:themeColor="text1"/>
          <w:sz w:val="28"/>
          <w:szCs w:val="28"/>
        </w:rPr>
        <w:t>community!</w:t>
      </w:r>
      <w:r>
        <w:br/>
      </w:r>
    </w:p>
    <w:p w14:paraId="0E830B1D" w14:textId="77777777" w:rsidR="00DC31C5" w:rsidRPr="004B3D0C" w:rsidRDefault="00DC31C5" w:rsidP="004B3D0C">
      <w:pPr>
        <w:spacing w:after="150"/>
        <w:ind w:left="28" w:right="33" w:firstLine="706"/>
        <w:jc w:val="both"/>
        <w:rPr>
          <w:rFonts w:ascii="Congenial Light" w:eastAsia="Times New Roman" w:hAnsi="Congenial Light" w:cs="Times New Roman"/>
          <w:color w:val="000000"/>
          <w:sz w:val="28"/>
          <w:szCs w:val="28"/>
        </w:rPr>
      </w:pPr>
    </w:p>
    <w:p w14:paraId="336C5173" w14:textId="1932CBE4" w:rsidR="0061216E" w:rsidRPr="00E33D37" w:rsidRDefault="00CC4D9A" w:rsidP="009302D7">
      <w:pPr>
        <w:spacing w:after="172"/>
        <w:ind w:right="33"/>
        <w:jc w:val="both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CC4D9A">
        <w:rPr>
          <w:rFonts w:ascii="Congenial Light" w:eastAsia="Times New Roman" w:hAnsi="Congenial Light" w:cs="Times New Roman"/>
          <w:noProof/>
          <w:color w:val="000000"/>
          <w:sz w:val="28"/>
          <w:szCs w:val="28"/>
        </w:rPr>
        <w:drawing>
          <wp:inline distT="0" distB="0" distL="0" distR="0" wp14:anchorId="082717FF" wp14:editId="066B1A50">
            <wp:extent cx="6858000" cy="1355725"/>
            <wp:effectExtent l="0" t="0" r="0" b="0"/>
            <wp:docPr id="4272348" name="Picture 1" descr="A white background with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348" name="Picture 1" descr="A white background with dot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6E2DE" w14:textId="2194223B" w:rsidR="0044251F" w:rsidRPr="00E33D37" w:rsidRDefault="0061216E" w:rsidP="0044251F">
      <w:pPr>
        <w:spacing w:after="644"/>
        <w:ind w:right="33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C3671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202</w:t>
      </w:r>
      <w:r w:rsidR="005A593C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5</w:t>
      </w:r>
      <w:r w:rsidRPr="00EC3671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 xml:space="preserve"> Fair C</w:t>
      </w:r>
      <w:r w:rsidR="00A9150E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ommittee</w:t>
      </w:r>
      <w:r w:rsidR="00634CE0">
        <w:rPr>
          <w:rFonts w:ascii="Congenial Light" w:eastAsia="Times New Roman" w:hAnsi="Congenial Light" w:cs="Times New Roman"/>
          <w:color w:val="000000"/>
          <w:sz w:val="28"/>
          <w:szCs w:val="28"/>
        </w:rPr>
        <w:br/>
      </w:r>
      <w:r w:rsidR="00BE1EAE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Caleb &amp; Alex Sisson, </w:t>
      </w:r>
      <w:r w:rsidR="00634CE0"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>Theresa Hua,</w:t>
      </w:r>
      <w:r w:rsidR="009D61D1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</w:t>
      </w:r>
      <w:r w:rsidR="00212888">
        <w:rPr>
          <w:rFonts w:ascii="Congenial Light" w:eastAsia="Times New Roman" w:hAnsi="Congenial Light" w:cs="Times New Roman"/>
          <w:color w:val="000000"/>
          <w:sz w:val="28"/>
          <w:szCs w:val="28"/>
        </w:rPr>
        <w:t>Jerry &amp; Mand</w:t>
      </w:r>
      <w:r w:rsidR="00253515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i Sumera, </w:t>
      </w:r>
      <w:r w:rsidR="001C3693">
        <w:rPr>
          <w:rFonts w:ascii="Congenial Light" w:eastAsia="Times New Roman" w:hAnsi="Congenial Light" w:cs="Times New Roman"/>
          <w:color w:val="000000"/>
          <w:sz w:val="28"/>
          <w:szCs w:val="28"/>
        </w:rPr>
        <w:br/>
      </w:r>
      <w:r w:rsidR="00634CE0"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>Kacie Thibodeaux</w:t>
      </w:r>
      <w:r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, </w:t>
      </w:r>
      <w:r w:rsidR="00B85431">
        <w:rPr>
          <w:rFonts w:ascii="Congenial Light" w:eastAsia="Times New Roman" w:hAnsi="Congenial Light" w:cs="Times New Roman"/>
          <w:color w:val="000000"/>
          <w:sz w:val="28"/>
          <w:szCs w:val="28"/>
        </w:rPr>
        <w:t>Stephen &amp; Jen</w:t>
      </w:r>
      <w:r w:rsidR="00C108E0">
        <w:rPr>
          <w:rFonts w:ascii="Congenial Light" w:eastAsia="Times New Roman" w:hAnsi="Congenial Light" w:cs="Times New Roman"/>
          <w:color w:val="000000"/>
          <w:sz w:val="28"/>
          <w:szCs w:val="28"/>
        </w:rPr>
        <w:t>n</w:t>
      </w:r>
      <w:r w:rsidR="00B85431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Bowman, Amy Adams</w:t>
      </w:r>
      <w:r w:rsidR="005B3BD7">
        <w:rPr>
          <w:rFonts w:ascii="Congenial Light" w:eastAsia="Times New Roman" w:hAnsi="Congenial Light" w:cs="Times New Roman"/>
          <w:color w:val="000000"/>
          <w:sz w:val="28"/>
          <w:szCs w:val="28"/>
        </w:rPr>
        <w:t>,</w:t>
      </w:r>
      <w:r w:rsidR="00B85431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</w:t>
      </w:r>
      <w:r w:rsidR="001C3693">
        <w:rPr>
          <w:rFonts w:ascii="Congenial Light" w:eastAsia="Times New Roman" w:hAnsi="Congenial Light" w:cs="Times New Roman"/>
          <w:color w:val="000000"/>
          <w:sz w:val="28"/>
          <w:szCs w:val="28"/>
        </w:rPr>
        <w:br/>
        <w:t xml:space="preserve">Eli &amp; Anita Volk, </w:t>
      </w:r>
      <w:r w:rsidR="00B85431"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and </w:t>
      </w:r>
      <w:r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>Gary &amp; Amie Hebert</w:t>
      </w:r>
    </w:p>
    <w:p w14:paraId="78373F91" w14:textId="3F475CBF" w:rsidR="0061216E" w:rsidRPr="00E33D37" w:rsidRDefault="00002591" w:rsidP="006D2F84">
      <w:pPr>
        <w:spacing w:after="644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>
        <w:rPr>
          <w:rFonts w:ascii="Congenial Light" w:eastAsia="Times New Roman" w:hAnsi="Congenial Light" w:cs="Times New Roman"/>
          <w:b/>
          <w:bCs/>
          <w:i/>
          <w:iCs/>
          <w:color w:val="000000"/>
          <w:sz w:val="44"/>
          <w:szCs w:val="44"/>
        </w:rPr>
        <w:lastRenderedPageBreak/>
        <w:t xml:space="preserve">OLPH FAIR </w:t>
      </w:r>
      <w:r w:rsidR="0061216E" w:rsidRPr="006D2F84">
        <w:rPr>
          <w:rFonts w:ascii="Congenial Light" w:eastAsia="Times New Roman" w:hAnsi="Congenial Light" w:cs="Times New Roman"/>
          <w:b/>
          <w:bCs/>
          <w:i/>
          <w:iCs/>
          <w:color w:val="000000"/>
          <w:sz w:val="44"/>
          <w:szCs w:val="44"/>
        </w:rPr>
        <w:t>SPONSORSHIP LEVELS</w:t>
      </w:r>
    </w:p>
    <w:p w14:paraId="7CAE1D76" w14:textId="2D1EA1AD" w:rsidR="004E3CD9" w:rsidRDefault="007918F9" w:rsidP="004E3CD9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</w:pPr>
      <w:r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 xml:space="preserve">PRESENTING </w:t>
      </w:r>
      <w:r w:rsidR="001724E6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SPONSOR: $5,000</w:t>
      </w:r>
    </w:p>
    <w:p w14:paraId="11FC3523" w14:textId="3DA4D101" w:rsidR="00EB56F2" w:rsidRPr="005F2FAA" w:rsidRDefault="00EB56F2" w:rsidP="00DC31C5">
      <w:pPr>
        <w:spacing w:after="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4"/>
          <w:szCs w:val="24"/>
        </w:rPr>
      </w:pPr>
      <w:r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-</w:t>
      </w:r>
      <w:r w:rsidR="007D1DB5"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Name</w:t>
      </w:r>
      <w:r w:rsidR="0099406D"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/</w:t>
      </w:r>
      <w:r w:rsidR="007D1DB5"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Logo on the front of the Fair shirt</w:t>
      </w:r>
    </w:p>
    <w:p w14:paraId="1BCC34B2" w14:textId="1F80F095" w:rsidR="007D1DB5" w:rsidRPr="005F2FAA" w:rsidRDefault="007D1DB5" w:rsidP="00DC31C5">
      <w:pPr>
        <w:spacing w:after="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4"/>
          <w:szCs w:val="24"/>
        </w:rPr>
      </w:pP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 xml:space="preserve">-Signage on the Main Stage </w:t>
      </w:r>
    </w:p>
    <w:p w14:paraId="2C0B50AA" w14:textId="7E90BA60" w:rsidR="007D1DB5" w:rsidRPr="005F2FAA" w:rsidRDefault="0099406D" w:rsidP="00DC31C5">
      <w:pPr>
        <w:spacing w:after="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4"/>
          <w:szCs w:val="24"/>
        </w:rPr>
      </w:pP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-Everything included in the Platinum sponsorship</w:t>
      </w:r>
    </w:p>
    <w:p w14:paraId="5D44AA2B" w14:textId="6619853D" w:rsidR="00E2792B" w:rsidRPr="00DC31C5" w:rsidRDefault="00E2792B" w:rsidP="00DC31C5">
      <w:pPr>
        <w:spacing w:after="0" w:line="240" w:lineRule="auto"/>
        <w:ind w:right="29"/>
        <w:jc w:val="center"/>
        <w:rPr>
          <w:rFonts w:ascii="Congenial Light" w:eastAsia="Times New Roman" w:hAnsi="Congenial Light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DC31C5">
        <w:rPr>
          <w:rFonts w:ascii="Congenial Light" w:eastAsia="Times New Roman" w:hAnsi="Congenial Light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Only 1 available! </w:t>
      </w:r>
      <w:r w:rsidR="6F49A9C7" w:rsidRPr="00DC31C5">
        <w:rPr>
          <w:rFonts w:ascii="Congenial Light" w:eastAsia="Times New Roman" w:hAnsi="Congenial Light" w:cs="Times New Roman"/>
          <w:b/>
          <w:bCs/>
          <w:i/>
          <w:iCs/>
          <w:color w:val="000000" w:themeColor="text1"/>
          <w:sz w:val="24"/>
          <w:szCs w:val="24"/>
          <w:u w:val="single"/>
        </w:rPr>
        <w:t>Call us to secure your spot!</w:t>
      </w:r>
    </w:p>
    <w:p w14:paraId="6EBD2D79" w14:textId="77777777" w:rsidR="00E2792B" w:rsidRDefault="00E2792B" w:rsidP="004E3CD9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</w:pPr>
    </w:p>
    <w:p w14:paraId="7C1C4F2A" w14:textId="5FCE5916" w:rsidR="00E33D37" w:rsidRPr="00E33D37" w:rsidRDefault="0061216E" w:rsidP="006D2F84">
      <w:pPr>
        <w:spacing w:after="120" w:line="240" w:lineRule="auto"/>
        <w:ind w:right="29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7A72F1FD">
        <w:rPr>
          <w:rFonts w:ascii="Congenial Light" w:eastAsia="Times New Roman" w:hAnsi="Congenial Light" w:cs="Times New Roman"/>
          <w:b/>
          <w:bCs/>
          <w:color w:val="000000" w:themeColor="text1"/>
          <w:sz w:val="28"/>
          <w:szCs w:val="28"/>
        </w:rPr>
        <w:t>PLATINUM SPONSOR: $2,000.00</w:t>
      </w:r>
      <w:r>
        <w:tab/>
      </w:r>
      <w:r w:rsidR="00DC31C5">
        <w:tab/>
      </w:r>
      <w:r w:rsidR="00E33D37" w:rsidRPr="7A72F1FD">
        <w:rPr>
          <w:rFonts w:ascii="Congenial Light" w:eastAsia="Times New Roman" w:hAnsi="Congenial Light" w:cs="Times New Roman"/>
          <w:b/>
          <w:bCs/>
          <w:color w:val="000000" w:themeColor="text1"/>
          <w:sz w:val="28"/>
          <w:szCs w:val="28"/>
        </w:rPr>
        <w:t>GOLD SPONSOR: $1,500.00</w:t>
      </w:r>
    </w:p>
    <w:p w14:paraId="39DA6406" w14:textId="495AC5F5" w:rsidR="00E33D37" w:rsidRPr="00833D72" w:rsidRDefault="00E33D37" w:rsidP="00455E6E">
      <w:pPr>
        <w:spacing w:after="120" w:line="240" w:lineRule="auto"/>
        <w:ind w:right="29"/>
        <w:rPr>
          <w:rFonts w:ascii="Congenial Light" w:eastAsia="Times New Roman" w:hAnsi="Congenial Light" w:cs="Times New Roman"/>
          <w:color w:val="000000"/>
          <w:sz w:val="8"/>
          <w:szCs w:val="8"/>
        </w:rPr>
      </w:pPr>
      <w:r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>-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 xml:space="preserve">Full Color Large Stage Banner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>-Full Color Highway Banner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 xml:space="preserve">-Full Color Highway Banner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>-Electronic Ad on OLPH Marquis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>-Electronic Ad on OLPH Marquis on Hwy. 23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>- T-Shirt Advertisement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 xml:space="preserve">-T-Shirt Advertisement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 xml:space="preserve">- Parish Bulletin Insert Recognition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 xml:space="preserve">-Parish Bulletin Insert Recognition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>-P.A. Recognition During Fair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>-Recognition in School Newsletter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>-P.A. Recognition During Fair</w:t>
      </w:r>
      <w:r w:rsidR="006D2F84">
        <w:rPr>
          <w:rFonts w:ascii="Congenial Light" w:eastAsia="Times New Roman" w:hAnsi="Congenial Light" w:cs="Times New Roman"/>
          <w:color w:val="000000"/>
          <w:sz w:val="28"/>
          <w:szCs w:val="28"/>
        </w:rPr>
        <w:br/>
      </w:r>
    </w:p>
    <w:p w14:paraId="6AE70E2C" w14:textId="0A3C9B81" w:rsidR="00E33D37" w:rsidRPr="00824B53" w:rsidRDefault="00E33D37" w:rsidP="009B6721">
      <w:pPr>
        <w:pStyle w:val="NormalWeb"/>
      </w:pPr>
      <w:r w:rsidRPr="006D2F84">
        <w:rPr>
          <w:rFonts w:ascii="Congenial Light" w:hAnsi="Congenial Light"/>
          <w:b/>
          <w:bCs/>
          <w:color w:val="000000"/>
          <w:sz w:val="28"/>
          <w:szCs w:val="28"/>
        </w:rPr>
        <w:t>SILVER SPONSOR: $750.0</w:t>
      </w:r>
      <w:r w:rsidR="00DC31C5">
        <w:rPr>
          <w:rFonts w:ascii="Congenial Light" w:hAnsi="Congenial Light"/>
          <w:b/>
          <w:bCs/>
          <w:color w:val="000000"/>
          <w:sz w:val="28"/>
          <w:szCs w:val="28"/>
        </w:rPr>
        <w:t>0</w:t>
      </w:r>
      <w:r w:rsidR="00824B53">
        <w:rPr>
          <w:rFonts w:ascii="Congenial Light" w:hAnsi="Congenial Light"/>
          <w:b/>
          <w:bCs/>
          <w:color w:val="000000"/>
          <w:sz w:val="28"/>
          <w:szCs w:val="28"/>
        </w:rPr>
        <w:tab/>
      </w:r>
      <w:r w:rsidRPr="006D2F84">
        <w:rPr>
          <w:rFonts w:ascii="Congenial Light" w:hAnsi="Congenial Light"/>
          <w:b/>
          <w:bCs/>
          <w:color w:val="000000"/>
          <w:sz w:val="28"/>
          <w:szCs w:val="28"/>
        </w:rPr>
        <w:tab/>
      </w:r>
      <w:r w:rsidR="009B6721">
        <w:rPr>
          <w:rFonts w:ascii="Congenial Light" w:hAnsi="Congenial Light"/>
          <w:b/>
          <w:bCs/>
          <w:color w:val="000000"/>
          <w:sz w:val="28"/>
          <w:szCs w:val="28"/>
        </w:rPr>
        <w:tab/>
      </w:r>
      <w:r w:rsidRPr="006D2F84">
        <w:rPr>
          <w:rFonts w:ascii="Congenial Light" w:hAnsi="Congenial Light"/>
          <w:b/>
          <w:bCs/>
          <w:color w:val="000000"/>
          <w:sz w:val="28"/>
          <w:szCs w:val="28"/>
        </w:rPr>
        <w:t>BRONZE SPONSOR: $</w:t>
      </w:r>
      <w:r w:rsidR="00EC3671">
        <w:rPr>
          <w:rFonts w:ascii="Congenial Light" w:hAnsi="Congenial Light"/>
          <w:b/>
          <w:bCs/>
          <w:color w:val="000000"/>
          <w:sz w:val="28"/>
          <w:szCs w:val="28"/>
        </w:rPr>
        <w:t>30</w:t>
      </w:r>
      <w:r w:rsidRPr="006D2F84">
        <w:rPr>
          <w:rFonts w:ascii="Congenial Light" w:hAnsi="Congenial Light"/>
          <w:b/>
          <w:bCs/>
          <w:color w:val="000000"/>
          <w:sz w:val="28"/>
          <w:szCs w:val="28"/>
        </w:rPr>
        <w:t>0.00</w:t>
      </w:r>
      <w:r w:rsidR="005F2FAA">
        <w:rPr>
          <w:rFonts w:ascii="Congenial Light" w:hAnsi="Congenial Light"/>
          <w:b/>
          <w:bCs/>
          <w:color w:val="000000"/>
          <w:sz w:val="28"/>
          <w:szCs w:val="28"/>
        </w:rPr>
        <w:t xml:space="preserve"> </w:t>
      </w:r>
    </w:p>
    <w:p w14:paraId="18ADD393" w14:textId="475DD136" w:rsidR="00BE2CE5" w:rsidRDefault="00E33D37" w:rsidP="00BE2CE5">
      <w:pPr>
        <w:spacing w:after="120" w:line="240" w:lineRule="auto"/>
        <w:ind w:right="29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33D37">
        <w:rPr>
          <w:rFonts w:ascii="Congenial Light" w:eastAsia="Times New Roman" w:hAnsi="Congenial Light" w:cs="Times New Roman"/>
          <w:color w:val="000000"/>
          <w:sz w:val="28"/>
          <w:szCs w:val="28"/>
        </w:rPr>
        <w:t>-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 xml:space="preserve">Full Color Highway Banner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  <w:t xml:space="preserve">-Booth Sign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>-Parish Bulletin Insert Recognition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-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 xml:space="preserve">Parish Bulletin Insert Recognition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br/>
        <w:t xml:space="preserve">-P.A. Recognition During Fair </w:t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="005718D9"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ab/>
      </w:r>
      <w:r w:rsidRPr="005F2FAA">
        <w:rPr>
          <w:rFonts w:ascii="Congenial Light" w:eastAsia="Times New Roman" w:hAnsi="Congenial Light" w:cs="Times New Roman"/>
          <w:color w:val="000000"/>
          <w:sz w:val="24"/>
          <w:szCs w:val="24"/>
        </w:rPr>
        <w:t>-P.A. Recognition During Fair</w:t>
      </w:r>
    </w:p>
    <w:p w14:paraId="42F9EBC5" w14:textId="77777777" w:rsidR="00BE2CE5" w:rsidRPr="00833D72" w:rsidRDefault="00BE2CE5" w:rsidP="00BE2CE5">
      <w:pPr>
        <w:spacing w:after="120" w:line="240" w:lineRule="auto"/>
        <w:ind w:right="29"/>
        <w:rPr>
          <w:rFonts w:ascii="Congenial Light" w:eastAsia="Times New Roman" w:hAnsi="Congenial Light" w:cs="Times New Roman"/>
          <w:color w:val="000000"/>
          <w:sz w:val="2"/>
          <w:szCs w:val="2"/>
        </w:rPr>
      </w:pPr>
    </w:p>
    <w:p w14:paraId="7AA506AF" w14:textId="05B38125" w:rsidR="005C70F3" w:rsidRPr="00444C9F" w:rsidRDefault="009C2ACE" w:rsidP="00BE2CE5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2792B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>Banner information and/or d</w:t>
      </w:r>
      <w:r w:rsidR="005C70F3" w:rsidRPr="00E2792B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 xml:space="preserve">igital logos </w:t>
      </w:r>
      <w:r w:rsidR="00BE2CE5" w:rsidRPr="00E2792B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>must</w:t>
      </w:r>
      <w:r w:rsidR="005C70F3" w:rsidRPr="00E2792B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 xml:space="preserve"> be emailed to: </w:t>
      </w:r>
      <w:r w:rsidR="005C70F3" w:rsidRPr="00444C9F">
        <w:rPr>
          <w:rFonts w:ascii="Congenial Light" w:eastAsia="Times New Roman" w:hAnsi="Congenial Light" w:cs="Times New Roman"/>
          <w:i/>
          <w:iCs/>
          <w:color w:val="000000"/>
          <w:sz w:val="28"/>
          <w:szCs w:val="28"/>
        </w:rPr>
        <w:t>olphfairchairs@gmail.com</w:t>
      </w:r>
      <w:r w:rsidR="001A3A12">
        <w:rPr>
          <w:rFonts w:ascii="Congenial Light" w:eastAsia="Times New Roman" w:hAnsi="Congenial Light" w:cs="Times New Roman"/>
          <w:i/>
          <w:iCs/>
          <w:color w:val="000000"/>
          <w:sz w:val="28"/>
          <w:szCs w:val="28"/>
        </w:rPr>
        <w:br/>
      </w:r>
    </w:p>
    <w:p w14:paraId="7EA64559" w14:textId="2443FBF5" w:rsidR="00E33D37" w:rsidRPr="006D2F84" w:rsidRDefault="00E33D37" w:rsidP="006D2F84">
      <w:pPr>
        <w:spacing w:after="240" w:line="240" w:lineRule="auto"/>
        <w:ind w:right="29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</w:pP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Print Sponsor Name:</w:t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</w:p>
    <w:p w14:paraId="42ED994B" w14:textId="0550B8DD" w:rsidR="00E33D37" w:rsidRPr="006D2F84" w:rsidRDefault="00E33D37" w:rsidP="006D2F84">
      <w:pPr>
        <w:spacing w:after="240" w:line="240" w:lineRule="auto"/>
        <w:ind w:right="29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</w:pP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 xml:space="preserve">Sponsor Contact Name: </w:t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</w:p>
    <w:p w14:paraId="08333814" w14:textId="0088BD16" w:rsidR="00E33D37" w:rsidRPr="006D2F84" w:rsidRDefault="00E33D37" w:rsidP="006D2F84">
      <w:pPr>
        <w:spacing w:after="240" w:line="240" w:lineRule="auto"/>
        <w:ind w:right="29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</w:pP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 xml:space="preserve">Email Address: </w:t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</w:p>
    <w:p w14:paraId="20253915" w14:textId="0868E2DE" w:rsidR="00E33D37" w:rsidRPr="006D2F84" w:rsidRDefault="00E33D37" w:rsidP="006D2F84">
      <w:pPr>
        <w:spacing w:after="240" w:line="240" w:lineRule="auto"/>
        <w:ind w:right="29"/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</w:pP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>Physical Address:</w:t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</w:p>
    <w:p w14:paraId="6DBD835C" w14:textId="65522892" w:rsidR="00E33D37" w:rsidRPr="006D2F84" w:rsidRDefault="00E33D37" w:rsidP="006D2F84">
      <w:pPr>
        <w:spacing w:after="240" w:line="240" w:lineRule="auto"/>
        <w:ind w:right="29"/>
        <w:rPr>
          <w:rFonts w:ascii="Congenial Light" w:eastAsia="Times New Roman" w:hAnsi="Congenial Light" w:cs="Times New Roman"/>
          <w:b/>
          <w:bCs/>
          <w:color w:val="000000"/>
          <w:sz w:val="16"/>
          <w:szCs w:val="16"/>
          <w:u w:val="single"/>
        </w:rPr>
      </w:pP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</w:rPr>
        <w:t xml:space="preserve">Phone Number: </w:t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P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tab/>
      </w:r>
      <w:r w:rsidR="006D2F84">
        <w:rPr>
          <w:rFonts w:ascii="Congenial Light" w:eastAsia="Times New Roman" w:hAnsi="Congenial Light" w:cs="Times New Roman"/>
          <w:b/>
          <w:bCs/>
          <w:color w:val="000000"/>
          <w:sz w:val="28"/>
          <w:szCs w:val="28"/>
          <w:u w:val="single"/>
        </w:rPr>
        <w:br/>
      </w:r>
    </w:p>
    <w:p w14:paraId="69E41273" w14:textId="727E099C" w:rsidR="00E33D37" w:rsidRPr="00E33D37" w:rsidRDefault="00BE2CE5" w:rsidP="00BE2CE5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Please mail your completed form and check made payable to OLPH Fair to: </w:t>
      </w:r>
    </w:p>
    <w:p w14:paraId="1266E5A3" w14:textId="1159C0AF" w:rsidR="00E33D37" w:rsidRPr="00EC3671" w:rsidRDefault="00E33D37" w:rsidP="006D2F84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C3671">
        <w:rPr>
          <w:rFonts w:ascii="Congenial Light" w:eastAsia="Times New Roman" w:hAnsi="Congenial Light" w:cs="Times New Roman"/>
          <w:color w:val="000000"/>
          <w:sz w:val="28"/>
          <w:szCs w:val="28"/>
        </w:rPr>
        <w:t>OLPH Fair</w:t>
      </w:r>
    </w:p>
    <w:p w14:paraId="64D47826" w14:textId="05DE1A44" w:rsidR="00E33D37" w:rsidRPr="00EC3671" w:rsidRDefault="00E33D37" w:rsidP="006D2F84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C3671">
        <w:rPr>
          <w:rFonts w:ascii="Congenial Light" w:eastAsia="Times New Roman" w:hAnsi="Congenial Light" w:cs="Times New Roman"/>
          <w:color w:val="000000"/>
          <w:sz w:val="28"/>
          <w:szCs w:val="28"/>
        </w:rPr>
        <w:t>8968 Highway 23</w:t>
      </w:r>
    </w:p>
    <w:p w14:paraId="544C6350" w14:textId="79F3D2C3" w:rsidR="00E33D37" w:rsidRPr="00EC3671" w:rsidRDefault="00E33D37" w:rsidP="006D2F84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 w:rsidRPr="00EC3671">
        <w:rPr>
          <w:rFonts w:ascii="Congenial Light" w:eastAsia="Times New Roman" w:hAnsi="Congenial Light" w:cs="Times New Roman"/>
          <w:color w:val="000000"/>
          <w:sz w:val="28"/>
          <w:szCs w:val="28"/>
        </w:rPr>
        <w:t>Belle Chasse, LA 70037</w:t>
      </w:r>
    </w:p>
    <w:p w14:paraId="1BA97E1D" w14:textId="4A82F715" w:rsidR="0061216E" w:rsidRPr="00E33D37" w:rsidRDefault="006D2F84" w:rsidP="006D2F84">
      <w:pPr>
        <w:spacing w:after="120" w:line="240" w:lineRule="auto"/>
        <w:ind w:right="29"/>
        <w:jc w:val="center"/>
        <w:rPr>
          <w:rFonts w:ascii="Congenial Light" w:eastAsia="Times New Roman" w:hAnsi="Congenial Light" w:cs="Times New Roman"/>
          <w:color w:val="000000"/>
          <w:sz w:val="28"/>
          <w:szCs w:val="28"/>
        </w:rPr>
      </w:pPr>
      <w:r>
        <w:rPr>
          <w:rFonts w:ascii="Congenial Light" w:eastAsia="Times New Roman" w:hAnsi="Congenial Light" w:cs="Times New Roman"/>
          <w:color w:val="000000"/>
          <w:sz w:val="28"/>
          <w:szCs w:val="28"/>
        </w:rPr>
        <w:br/>
        <w:t>Should you have any questions, please contact: Amie Hebert @ (504) 654-6078</w:t>
      </w:r>
      <w:r w:rsidR="00FB1107">
        <w:rPr>
          <w:rFonts w:ascii="Congenial Light" w:eastAsia="Times New Roman" w:hAnsi="Congenial Light" w:cs="Times New Roman"/>
          <w:color w:val="000000"/>
          <w:sz w:val="28"/>
          <w:szCs w:val="28"/>
        </w:rPr>
        <w:br/>
      </w:r>
      <w:r>
        <w:rPr>
          <w:rFonts w:ascii="Congenial Light" w:eastAsia="Times New Roman" w:hAnsi="Congenial Light" w:cs="Times New Roman"/>
          <w:color w:val="000000"/>
          <w:sz w:val="28"/>
          <w:szCs w:val="28"/>
        </w:rPr>
        <w:br/>
      </w:r>
      <w:r w:rsidRPr="006D2F84">
        <w:rPr>
          <w:rFonts w:ascii="Congenial Light" w:eastAsia="Times New Roman" w:hAnsi="Congenial Light" w:cs="Times New Roman"/>
          <w:b/>
          <w:bCs/>
          <w:color w:val="000000"/>
        </w:rPr>
        <w:t>Please note: Archdiocesan policy prohibits participation in any political activities. A person’s name may only contain the office or the degree the sponsor currently holds.</w:t>
      </w:r>
      <w:r>
        <w:rPr>
          <w:rFonts w:ascii="Congenial Light" w:eastAsia="Times New Roman" w:hAnsi="Congenial Light" w:cs="Times New Roman"/>
          <w:color w:val="000000"/>
          <w:sz w:val="28"/>
          <w:szCs w:val="28"/>
        </w:rPr>
        <w:t xml:space="preserve"> </w:t>
      </w:r>
    </w:p>
    <w:sectPr w:rsidR="0061216E" w:rsidRPr="00E33D37" w:rsidSect="009500C2">
      <w:footerReference w:type="default" r:id="rId9"/>
      <w:pgSz w:w="12240" w:h="15840"/>
      <w:pgMar w:top="720" w:right="720" w:bottom="115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A3392" w14:textId="77777777" w:rsidR="00787A8C" w:rsidRDefault="00787A8C" w:rsidP="0044251F">
      <w:pPr>
        <w:spacing w:after="0" w:line="240" w:lineRule="auto"/>
      </w:pPr>
      <w:r>
        <w:separator/>
      </w:r>
    </w:p>
  </w:endnote>
  <w:endnote w:type="continuationSeparator" w:id="0">
    <w:p w14:paraId="185A996C" w14:textId="77777777" w:rsidR="00787A8C" w:rsidRDefault="00787A8C" w:rsidP="00442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genial Light">
    <w:altName w:val="Calibri"/>
    <w:charset w:val="00"/>
    <w:family w:val="auto"/>
    <w:pitch w:val="variable"/>
    <w:sig w:usb0="8000002F" w:usb1="1000205B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7D229" w14:textId="68745408" w:rsidR="0044251F" w:rsidRDefault="00DD1EF4" w:rsidP="00DD1EF4">
    <w:pPr>
      <w:pStyle w:val="Footer"/>
      <w:jc w:val="center"/>
    </w:pPr>
    <w:r>
      <w:t>Tax ID available upon request.</w:t>
    </w:r>
  </w:p>
  <w:p w14:paraId="6B027322" w14:textId="77777777" w:rsidR="0044251F" w:rsidRDefault="00442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E1EF3" w14:textId="77777777" w:rsidR="00787A8C" w:rsidRDefault="00787A8C" w:rsidP="0044251F">
      <w:pPr>
        <w:spacing w:after="0" w:line="240" w:lineRule="auto"/>
      </w:pPr>
      <w:r>
        <w:separator/>
      </w:r>
    </w:p>
  </w:footnote>
  <w:footnote w:type="continuationSeparator" w:id="0">
    <w:p w14:paraId="00A8C22B" w14:textId="77777777" w:rsidR="00787A8C" w:rsidRDefault="00787A8C" w:rsidP="004425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3s7AwNDIzNTA2sjBX0lEKTi0uzszPAykwqwUAmE7NbCwAAAA="/>
  </w:docVars>
  <w:rsids>
    <w:rsidRoot w:val="0061216E"/>
    <w:rsid w:val="00002591"/>
    <w:rsid w:val="00087925"/>
    <w:rsid w:val="00091711"/>
    <w:rsid w:val="0009231E"/>
    <w:rsid w:val="000B78FF"/>
    <w:rsid w:val="00132F8C"/>
    <w:rsid w:val="0015610F"/>
    <w:rsid w:val="001724E6"/>
    <w:rsid w:val="00174CBC"/>
    <w:rsid w:val="001A3A12"/>
    <w:rsid w:val="001C3693"/>
    <w:rsid w:val="001D6E4A"/>
    <w:rsid w:val="001E6EE8"/>
    <w:rsid w:val="001E70F5"/>
    <w:rsid w:val="00212888"/>
    <w:rsid w:val="00233D14"/>
    <w:rsid w:val="00251160"/>
    <w:rsid w:val="00253515"/>
    <w:rsid w:val="00266A71"/>
    <w:rsid w:val="002E7996"/>
    <w:rsid w:val="00305422"/>
    <w:rsid w:val="00330070"/>
    <w:rsid w:val="00331D97"/>
    <w:rsid w:val="00353B9B"/>
    <w:rsid w:val="003F3CEF"/>
    <w:rsid w:val="0044251F"/>
    <w:rsid w:val="00444C9F"/>
    <w:rsid w:val="00455E6E"/>
    <w:rsid w:val="004662F0"/>
    <w:rsid w:val="004872BC"/>
    <w:rsid w:val="004B3D0C"/>
    <w:rsid w:val="004E3CD9"/>
    <w:rsid w:val="004E4126"/>
    <w:rsid w:val="004F798C"/>
    <w:rsid w:val="00566D42"/>
    <w:rsid w:val="005718D9"/>
    <w:rsid w:val="005A593C"/>
    <w:rsid w:val="005B3BD7"/>
    <w:rsid w:val="005C0269"/>
    <w:rsid w:val="005C70F3"/>
    <w:rsid w:val="005E1E97"/>
    <w:rsid w:val="005F2FAA"/>
    <w:rsid w:val="005F7872"/>
    <w:rsid w:val="00610CCF"/>
    <w:rsid w:val="0061216E"/>
    <w:rsid w:val="00634CE0"/>
    <w:rsid w:val="006D014B"/>
    <w:rsid w:val="006D2D34"/>
    <w:rsid w:val="006D2F84"/>
    <w:rsid w:val="006F6A9A"/>
    <w:rsid w:val="00761F3B"/>
    <w:rsid w:val="00782741"/>
    <w:rsid w:val="00787A8C"/>
    <w:rsid w:val="007918F9"/>
    <w:rsid w:val="007D1DB5"/>
    <w:rsid w:val="007E5F67"/>
    <w:rsid w:val="007F6718"/>
    <w:rsid w:val="00824B53"/>
    <w:rsid w:val="00833D72"/>
    <w:rsid w:val="008C6EBD"/>
    <w:rsid w:val="009302D7"/>
    <w:rsid w:val="009500C2"/>
    <w:rsid w:val="00954065"/>
    <w:rsid w:val="00972081"/>
    <w:rsid w:val="00987ABC"/>
    <w:rsid w:val="0099406D"/>
    <w:rsid w:val="009A41D2"/>
    <w:rsid w:val="009B6721"/>
    <w:rsid w:val="009C2ACE"/>
    <w:rsid w:val="009D61D1"/>
    <w:rsid w:val="00A4609C"/>
    <w:rsid w:val="00A85FC7"/>
    <w:rsid w:val="00A873E5"/>
    <w:rsid w:val="00A9150E"/>
    <w:rsid w:val="00B10B28"/>
    <w:rsid w:val="00B32CE0"/>
    <w:rsid w:val="00B77AF2"/>
    <w:rsid w:val="00B85431"/>
    <w:rsid w:val="00B9738E"/>
    <w:rsid w:val="00BA5D75"/>
    <w:rsid w:val="00BE1EAE"/>
    <w:rsid w:val="00BE2CE5"/>
    <w:rsid w:val="00C108E0"/>
    <w:rsid w:val="00C37182"/>
    <w:rsid w:val="00C64A96"/>
    <w:rsid w:val="00C9457A"/>
    <w:rsid w:val="00CA0FD0"/>
    <w:rsid w:val="00CC4D9A"/>
    <w:rsid w:val="00CD7368"/>
    <w:rsid w:val="00CE3E3E"/>
    <w:rsid w:val="00D136E7"/>
    <w:rsid w:val="00D144BD"/>
    <w:rsid w:val="00DC31C5"/>
    <w:rsid w:val="00DD1EF4"/>
    <w:rsid w:val="00E06EA6"/>
    <w:rsid w:val="00E204C2"/>
    <w:rsid w:val="00E26F7C"/>
    <w:rsid w:val="00E2792B"/>
    <w:rsid w:val="00E33D37"/>
    <w:rsid w:val="00E36CEE"/>
    <w:rsid w:val="00E72018"/>
    <w:rsid w:val="00E814AA"/>
    <w:rsid w:val="00EB56F2"/>
    <w:rsid w:val="00EC3671"/>
    <w:rsid w:val="00F7309D"/>
    <w:rsid w:val="00F8152C"/>
    <w:rsid w:val="00F95734"/>
    <w:rsid w:val="00FB1107"/>
    <w:rsid w:val="340961CF"/>
    <w:rsid w:val="6F49A9C7"/>
    <w:rsid w:val="7A72F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54620DF"/>
  <w15:chartTrackingRefBased/>
  <w15:docId w15:val="{288F6EE4-4A22-451B-A069-B32C4A8AD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1216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C70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70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66A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4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51F"/>
  </w:style>
  <w:style w:type="paragraph" w:styleId="Footer">
    <w:name w:val="footer"/>
    <w:basedOn w:val="Normal"/>
    <w:link w:val="FooterChar"/>
    <w:uiPriority w:val="99"/>
    <w:unhideWhenUsed/>
    <w:rsid w:val="0044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51F"/>
  </w:style>
  <w:style w:type="character" w:styleId="Strong">
    <w:name w:val="Strong"/>
    <w:basedOn w:val="DefaultParagraphFont"/>
    <w:uiPriority w:val="22"/>
    <w:qFormat/>
    <w:rsid w:val="009B67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0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e Hebert</dc:creator>
  <cp:keywords/>
  <dc:description/>
  <cp:lastModifiedBy>dbassett</cp:lastModifiedBy>
  <cp:revision>2</cp:revision>
  <dcterms:created xsi:type="dcterms:W3CDTF">2025-08-12T15:41:00Z</dcterms:created>
  <dcterms:modified xsi:type="dcterms:W3CDTF">2025-08-1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450a7-1e6e-453a-bb29-8d035f70048b</vt:lpwstr>
  </property>
</Properties>
</file>